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З</w:t>
            </w:r>
            <w:r w:rsidRPr="00B47102">
              <w:rPr>
                <w:rFonts w:ascii="Times New Roman" w:eastAsia="Calibri" w:hAnsi="Times New Roman" w:cs="Times New Roman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264D7979" w:rsidR="002433DC" w:rsidRPr="00B47102" w:rsidRDefault="002433DC" w:rsidP="002433DC">
            <w:pPr>
              <w:jc w:val="both"/>
              <w:rPr>
                <w:rFonts w:ascii="Times New Roman" w:eastAsia="Calibri" w:hAnsi="Times New Roman" w:cs="Times New Roman"/>
                <w:szCs w:val="24"/>
                <w:lang w:val="sr-Cyrl-C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B47102" w:rsidRDefault="002433DC" w:rsidP="00764A8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B47102" w:rsidRDefault="002433DC" w:rsidP="09563F58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B47102" w:rsidRDefault="002433DC" w:rsidP="00A17D2E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 </w:t>
            </w: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гас)</w:t>
            </w:r>
            <w:r w:rsidR="00C7313D" w:rsidRPr="00B47102">
              <w:rPr>
                <w:rFonts w:ascii="Times New Roman" w:eastAsia="Times New Roman" w:hAnsi="Times New Roman" w:cs="Times New Roman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B47102" w:rsidRDefault="002433DC" w:rsidP="00A17D2E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З</w:t>
            </w: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B47102">
              <w:rPr>
                <w:rFonts w:ascii="Times New Roman" w:eastAsia="Times New Roman" w:hAnsi="Times New Roman" w:cs="Times New Roman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B47102" w:rsidRDefault="002433DC" w:rsidP="00322979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Уградња топлотних пумпи</w:t>
            </w:r>
            <w:r w:rsidR="00C7313D" w:rsidRPr="00B47102">
              <w:rPr>
                <w:rFonts w:ascii="Times New Roman" w:eastAsia="Times New Roman" w:hAnsi="Times New Roman" w:cs="Times New Roman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B47102" w:rsidRDefault="002433DC" w:rsidP="00322979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B47102">
              <w:rPr>
                <w:rFonts w:ascii="Times New Roman" w:eastAsia="Times New Roman" w:hAnsi="Times New Roman" w:cs="Times New Roman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B47102" w:rsidRDefault="002433DC" w:rsidP="00322979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sr-Cyrl-CS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B47102" w:rsidRDefault="00B90221" w:rsidP="009E7714">
            <w:pPr>
              <w:jc w:val="both"/>
              <w:rPr>
                <w:rFonts w:ascii="Times New Roman" w:eastAsia="Calibri" w:hAnsi="Times New Roman" w:cs="Times New Roman"/>
                <w:szCs w:val="24"/>
                <w:lang w:val="en-US"/>
              </w:rPr>
            </w:pPr>
            <w:r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B47102" w:rsidRDefault="002433DC" w:rsidP="00322979">
            <w:pPr>
              <w:jc w:val="both"/>
              <w:rPr>
                <w:rFonts w:ascii="Times New Roman" w:eastAsia="Calibri" w:hAnsi="Times New Roman" w:cs="Times New Roman"/>
                <w:szCs w:val="24"/>
                <w:lang w:val="sr-Cyrl-CS"/>
              </w:rPr>
            </w:pP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Уградња соларних панела</w:t>
            </w:r>
            <w:r w:rsidR="00B90221"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, </w:t>
            </w: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>пратеће инсталације</w:t>
            </w:r>
            <w:r w:rsidR="00B90221"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 и</w:t>
            </w:r>
            <w:r w:rsidR="00B90221" w:rsidRPr="00B47102">
              <w:rPr>
                <w:rFonts w:ascii="Times New Roman" w:eastAsia="Calibri" w:hAnsi="Times New Roman" w:cs="Times New Roman"/>
                <w:b/>
                <w:bCs/>
                <w:szCs w:val="24"/>
                <w:lang w:val="sr-Cyrl-CS"/>
              </w:rPr>
              <w:t xml:space="preserve"> </w:t>
            </w:r>
            <w:r w:rsidR="00B90221" w:rsidRPr="00B47102">
              <w:rPr>
                <w:rFonts w:ascii="Times New Roman" w:eastAsia="Calibri" w:hAnsi="Times New Roman" w:cs="Times New Roman"/>
                <w:szCs w:val="24"/>
                <w:lang w:val="sr-Cyrl-CS"/>
              </w:rPr>
              <w:t>неопходне техничке документације</w:t>
            </w:r>
            <w:r w:rsidRPr="00B47102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575"/>
        <w:gridCol w:w="3889"/>
      </w:tblGrid>
      <w:tr w:rsidR="003F4A9D" w:rsidRPr="004A12DC" w14:paraId="074402A5" w14:textId="77777777" w:rsidTr="00B47102">
        <w:trPr>
          <w:trHeight w:val="343"/>
        </w:trPr>
        <w:tc>
          <w:tcPr>
            <w:tcW w:w="5575" w:type="dxa"/>
            <w:shd w:val="clear" w:color="auto" w:fill="D0CECE" w:themeFill="background2" w:themeFillShade="E6"/>
          </w:tcPr>
          <w:p w14:paraId="6B363D72" w14:textId="3F5EC07F" w:rsidR="003F4A9D" w:rsidRPr="00B47102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</w:pPr>
            <w:r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 xml:space="preserve">Назив производа и услуга </w:t>
            </w:r>
            <w:r w:rsidR="2AC2050D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>у оквиру мер</w:t>
            </w:r>
            <w:r w:rsidR="16CC3AF6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>е/мера пријављених</w:t>
            </w:r>
            <w:r w:rsidR="2AC2050D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 xml:space="preserve"> у тачки </w:t>
            </w:r>
            <w:r w:rsidR="00B90221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>3</w:t>
            </w:r>
            <w:r w:rsidR="2AC2050D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>.</w:t>
            </w:r>
            <w:r w:rsidR="00B90221" w:rsidRPr="00B47102">
              <w:rPr>
                <w:rFonts w:ascii="Times New Roman" w:hAnsi="Times New Roman" w:cs="Times New Roman"/>
                <w:b/>
                <w:bCs/>
                <w:szCs w:val="24"/>
                <w:lang w:val="sr-Cyrl-CS"/>
              </w:rPr>
              <w:t xml:space="preserve"> </w:t>
            </w:r>
            <w:r w:rsidR="00B90221" w:rsidRPr="00B47102">
              <w:rPr>
                <w:rFonts w:ascii="Times New Roman" w:eastAsia="Times New Roman" w:hAnsi="Times New Roman" w:cs="Times New Roman"/>
                <w:b/>
                <w:bCs/>
                <w:iCs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889" w:type="dxa"/>
            <w:shd w:val="clear" w:color="auto" w:fill="D0CECE" w:themeFill="background2" w:themeFillShade="E6"/>
          </w:tcPr>
          <w:p w14:paraId="1AE037E0" w14:textId="310BAFEA" w:rsidR="003F4A9D" w:rsidRPr="00B47102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Cs w:val="24"/>
                <w:lang w:val="sr-Cyrl-CS"/>
              </w:rPr>
            </w:pPr>
            <w:r w:rsidRPr="00B47102">
              <w:rPr>
                <w:rFonts w:ascii="Times New Roman" w:hAnsi="Times New Roman" w:cs="Times New Roman"/>
                <w:b/>
                <w:szCs w:val="24"/>
                <w:lang w:val="sr-Cyrl-CS"/>
              </w:rPr>
              <w:t>Цена производа и услуга</w:t>
            </w:r>
            <w:r w:rsidR="00B90221" w:rsidRPr="00B47102">
              <w:rPr>
                <w:rFonts w:ascii="Times New Roman" w:eastAsia="Times New Roman" w:hAnsi="Times New Roman" w:cs="Times New Roman"/>
                <w:b/>
                <w:bCs/>
                <w:iCs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00B47102">
        <w:trPr>
          <w:trHeight w:val="343"/>
        </w:trPr>
        <w:tc>
          <w:tcPr>
            <w:tcW w:w="5575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889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00B47102">
        <w:trPr>
          <w:trHeight w:val="343"/>
        </w:trPr>
        <w:tc>
          <w:tcPr>
            <w:tcW w:w="5575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889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4FE810A5" w:rsidR="00D170C3" w:rsidRDefault="00B4710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 xml:space="preserve">      </w:t>
      </w:r>
    </w:p>
    <w:p w14:paraId="561A2D52" w14:textId="63AF35AE" w:rsidR="00B47102" w:rsidRPr="00B47102" w:rsidRDefault="002F24D9">
      <w:pPr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 w:rsidRPr="002F24D9">
        <w:rPr>
          <w:rFonts w:ascii="Times New Roman" w:hAnsi="Times New Roman" w:cs="Times New Roman"/>
          <w:sz w:val="24"/>
          <w:szCs w:val="24"/>
          <w:lang w:val="sr-Cyrl-RS"/>
        </w:rPr>
        <w:t>Потпис законског заступника</w:t>
      </w:r>
      <w:bookmarkStart w:id="2" w:name="_GoBack"/>
      <w:bookmarkEnd w:id="2"/>
      <w:r w:rsidRPr="002F24D9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B47102" w:rsidRPr="002F24D9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_</w:t>
      </w:r>
      <w:r w:rsid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________________________</w:t>
      </w:r>
    </w:p>
    <w:p w14:paraId="61F59ADF" w14:textId="3F625290" w:rsidR="00B47102" w:rsidRPr="00B47102" w:rsidRDefault="00B47102">
      <w:pPr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ab/>
        <w:t xml:space="preserve">  </w:t>
      </w:r>
      <w:r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 xml:space="preserve">                </w:t>
      </w:r>
      <w:r w:rsidRPr="00B47102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 xml:space="preserve">  мп</w:t>
      </w:r>
    </w:p>
    <w:sectPr w:rsidR="00B47102" w:rsidRPr="00B4710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8CDAD8" w14:textId="77777777" w:rsidR="00EC3572" w:rsidRDefault="00EC3572" w:rsidP="008A6F6C">
      <w:pPr>
        <w:spacing w:after="0" w:line="240" w:lineRule="auto"/>
      </w:pPr>
      <w:r>
        <w:separator/>
      </w:r>
    </w:p>
  </w:endnote>
  <w:endnote w:type="continuationSeparator" w:id="0">
    <w:p w14:paraId="626B2C62" w14:textId="77777777" w:rsidR="00EC3572" w:rsidRDefault="00EC35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7206B7" w14:textId="77777777" w:rsidR="00EC3572" w:rsidRDefault="00EC3572" w:rsidP="008A6F6C">
      <w:pPr>
        <w:spacing w:after="0" w:line="240" w:lineRule="auto"/>
      </w:pPr>
      <w:r>
        <w:separator/>
      </w:r>
    </w:p>
  </w:footnote>
  <w:footnote w:type="continuationSeparator" w:id="0">
    <w:p w14:paraId="352DCC57" w14:textId="77777777" w:rsidR="00EC3572" w:rsidRDefault="00EC357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4D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47102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a532c56b-12e3-4251-b134-576f8805aaf1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e44e14a5-88d0-4815-b116-782feb2ef42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6FB3D1-4EA9-4D03-B41A-9A6EB81FE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 Kukobat</cp:lastModifiedBy>
  <cp:revision>10</cp:revision>
  <cp:lastPrinted>2025-12-09T08:31:00Z</cp:lastPrinted>
  <dcterms:created xsi:type="dcterms:W3CDTF">2024-05-27T11:40:00Z</dcterms:created>
  <dcterms:modified xsi:type="dcterms:W3CDTF">2025-12-0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